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72648D" w14:textId="77777777" w:rsidR="00205E99" w:rsidRPr="003921A1" w:rsidRDefault="00214BA3" w:rsidP="00205E99">
      <w:pPr>
        <w:ind w:left="2191" w:right="2366"/>
        <w:jc w:val="center"/>
        <w:rPr>
          <w:rFonts w:asciiTheme="minorHAnsi" w:hAnsiTheme="minorHAnsi" w:cstheme="minorHAnsi"/>
          <w:b/>
          <w:color w:val="FF0000"/>
          <w:sz w:val="36"/>
          <w:szCs w:val="24"/>
        </w:rPr>
      </w:pPr>
      <w:r w:rsidRPr="003921A1">
        <w:rPr>
          <w:rFonts w:asciiTheme="minorHAnsi" w:hAnsiTheme="minorHAnsi" w:cstheme="minorHAnsi"/>
          <w:b/>
          <w:color w:val="FF0000"/>
          <w:sz w:val="36"/>
          <w:szCs w:val="24"/>
        </w:rPr>
        <w:t>FITNESS</w:t>
      </w:r>
      <w:r w:rsidR="00205E99" w:rsidRPr="003921A1">
        <w:rPr>
          <w:rFonts w:asciiTheme="minorHAnsi" w:hAnsiTheme="minorHAnsi" w:cstheme="minorHAnsi"/>
          <w:b/>
          <w:color w:val="FF0000"/>
          <w:sz w:val="36"/>
          <w:szCs w:val="24"/>
        </w:rPr>
        <w:t xml:space="preserve"> COMMITTEE </w:t>
      </w:r>
      <w:r w:rsidR="003921A1" w:rsidRPr="003921A1">
        <w:rPr>
          <w:rFonts w:asciiTheme="minorHAnsi" w:hAnsiTheme="minorHAnsi" w:cstheme="minorHAnsi"/>
          <w:b/>
          <w:color w:val="FF0000"/>
          <w:sz w:val="36"/>
          <w:szCs w:val="24"/>
        </w:rPr>
        <w:t>MEETING</w:t>
      </w:r>
    </w:p>
    <w:p w14:paraId="05887162" w14:textId="77777777" w:rsidR="00205E99" w:rsidRPr="003921A1" w:rsidRDefault="00205E99" w:rsidP="00205E99">
      <w:pPr>
        <w:ind w:left="2191" w:right="2366"/>
        <w:jc w:val="center"/>
        <w:rPr>
          <w:rFonts w:asciiTheme="minorHAnsi" w:hAnsiTheme="minorHAnsi" w:cstheme="minorHAnsi"/>
          <w:sz w:val="36"/>
          <w:szCs w:val="24"/>
        </w:rPr>
      </w:pPr>
      <w:r w:rsidRPr="00624C0E">
        <w:rPr>
          <w:rFonts w:asciiTheme="minorHAnsi" w:hAnsiTheme="minorHAnsi" w:cstheme="minorHAnsi"/>
          <w:b/>
          <w:sz w:val="36"/>
          <w:szCs w:val="24"/>
        </w:rPr>
        <w:t xml:space="preserve"> </w:t>
      </w:r>
      <w:r w:rsidRPr="003921A1">
        <w:rPr>
          <w:rFonts w:asciiTheme="minorHAnsi" w:hAnsiTheme="minorHAnsi" w:cstheme="minorHAnsi"/>
          <w:sz w:val="36"/>
          <w:szCs w:val="24"/>
        </w:rPr>
        <w:t>AGENDA</w:t>
      </w:r>
    </w:p>
    <w:p w14:paraId="5E726F54" w14:textId="64184BF4" w:rsidR="00205E99" w:rsidRPr="00624C0E" w:rsidRDefault="007804EC" w:rsidP="00050FE9">
      <w:pPr>
        <w:spacing w:before="1"/>
        <w:ind w:left="2188" w:right="2366"/>
        <w:jc w:val="center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>September</w:t>
      </w:r>
      <w:r w:rsidR="002C0075">
        <w:rPr>
          <w:rFonts w:asciiTheme="minorHAnsi" w:hAnsiTheme="minorHAnsi" w:cstheme="minorHAnsi"/>
          <w:b/>
          <w:sz w:val="28"/>
          <w:szCs w:val="24"/>
        </w:rPr>
        <w:t xml:space="preserve"> </w:t>
      </w:r>
      <w:r w:rsidR="008B79D7">
        <w:rPr>
          <w:rFonts w:asciiTheme="minorHAnsi" w:hAnsiTheme="minorHAnsi" w:cstheme="minorHAnsi"/>
          <w:b/>
          <w:sz w:val="28"/>
          <w:szCs w:val="24"/>
        </w:rPr>
        <w:t>24</w:t>
      </w:r>
      <w:bookmarkStart w:id="0" w:name="_GoBack"/>
      <w:bookmarkEnd w:id="0"/>
      <w:r w:rsidR="003542DD" w:rsidRPr="00624C0E">
        <w:rPr>
          <w:rFonts w:asciiTheme="minorHAnsi" w:hAnsiTheme="minorHAnsi" w:cstheme="minorHAnsi"/>
          <w:b/>
          <w:sz w:val="28"/>
          <w:szCs w:val="24"/>
        </w:rPr>
        <w:t>, 20</w:t>
      </w:r>
      <w:r w:rsidR="001F7DD2">
        <w:rPr>
          <w:rFonts w:asciiTheme="minorHAnsi" w:hAnsiTheme="minorHAnsi" w:cstheme="minorHAnsi"/>
          <w:b/>
          <w:sz w:val="28"/>
          <w:szCs w:val="24"/>
        </w:rPr>
        <w:t>20</w:t>
      </w:r>
    </w:p>
    <w:p w14:paraId="394CC9D1" w14:textId="4952636D" w:rsidR="00624C0E" w:rsidRPr="00624C0E" w:rsidRDefault="00205E99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8"/>
          <w:szCs w:val="24"/>
        </w:rPr>
        <w:t>5:</w:t>
      </w:r>
      <w:r w:rsidR="00597D3B">
        <w:rPr>
          <w:rFonts w:asciiTheme="minorHAnsi" w:hAnsiTheme="minorHAnsi" w:cstheme="minorHAnsi"/>
          <w:b/>
          <w:sz w:val="28"/>
          <w:szCs w:val="24"/>
        </w:rPr>
        <w:t>0</w:t>
      </w:r>
      <w:r w:rsidRPr="00624C0E">
        <w:rPr>
          <w:rFonts w:asciiTheme="minorHAnsi" w:hAnsiTheme="minorHAnsi" w:cstheme="minorHAnsi"/>
          <w:b/>
          <w:sz w:val="28"/>
          <w:szCs w:val="24"/>
        </w:rPr>
        <w:t>0 PM</w:t>
      </w:r>
    </w:p>
    <w:p w14:paraId="51E72706" w14:textId="77777777" w:rsidR="00624C0E" w:rsidRPr="00624C0E" w:rsidRDefault="00205E99" w:rsidP="00624C0E">
      <w:pPr>
        <w:spacing w:after="40"/>
        <w:ind w:left="2189" w:right="2366"/>
        <w:jc w:val="center"/>
        <w:rPr>
          <w:rFonts w:asciiTheme="minorHAnsi" w:hAnsiTheme="minorHAnsi" w:cstheme="minorHAnsi"/>
          <w:b/>
          <w:color w:val="FF0000"/>
          <w:sz w:val="24"/>
          <w:szCs w:val="24"/>
        </w:rPr>
      </w:pPr>
      <w:r w:rsidRPr="00624C0E">
        <w:rPr>
          <w:rFonts w:asciiTheme="minorHAnsi" w:hAnsiTheme="minorHAnsi" w:cstheme="minorHAnsi"/>
          <w:b/>
          <w:color w:val="FF0000"/>
          <w:sz w:val="24"/>
          <w:szCs w:val="24"/>
        </w:rPr>
        <w:t xml:space="preserve">TELECONFERENCE </w:t>
      </w:r>
    </w:p>
    <w:p w14:paraId="2BD0F1B0" w14:textId="77777777" w:rsidR="00624C0E" w:rsidRPr="00624C0E" w:rsidRDefault="00624C0E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Call-In Number</w:t>
      </w:r>
    </w:p>
    <w:p w14:paraId="09D4C4FB" w14:textId="6430EE80" w:rsidR="00624C0E" w:rsidRPr="00B67144" w:rsidRDefault="00624C0E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z w:val="24"/>
          <w:szCs w:val="24"/>
        </w:rPr>
      </w:pPr>
      <w:r w:rsidRPr="005C30FD">
        <w:rPr>
          <w:rFonts w:asciiTheme="minorHAnsi" w:hAnsiTheme="minorHAnsi" w:cstheme="minorHAnsi"/>
          <w:sz w:val="24"/>
          <w:szCs w:val="24"/>
        </w:rPr>
        <w:t xml:space="preserve">Dial: </w:t>
      </w:r>
      <w:r w:rsidR="002C0075" w:rsidRPr="002C0075">
        <w:rPr>
          <w:rFonts w:asciiTheme="minorHAnsi" w:hAnsiTheme="minorHAnsi" w:cstheme="minorHAnsi"/>
          <w:spacing w:val="5"/>
          <w:sz w:val="24"/>
          <w:szCs w:val="24"/>
          <w:shd w:val="clear" w:color="auto" w:fill="FFFFFF"/>
        </w:rPr>
        <w:t>617-675-4444</w:t>
      </w:r>
      <w:dir w:val="ltr">
        <w:r w:rsidR="001F3333" w:rsidRPr="002C0075">
          <w:rPr>
            <w:rFonts w:asciiTheme="minorHAnsi" w:hAnsiTheme="minorHAnsi" w:cstheme="minorHAnsi"/>
            <w:sz w:val="24"/>
            <w:szCs w:val="24"/>
          </w:rPr>
          <w:t>‬</w:t>
        </w:r>
        <w:r w:rsidR="00591DF4" w:rsidRPr="002C0075">
          <w:rPr>
            <w:rFonts w:asciiTheme="minorHAnsi" w:hAnsiTheme="minorHAnsi" w:cstheme="minorHAnsi"/>
            <w:sz w:val="24"/>
            <w:szCs w:val="24"/>
          </w:rPr>
          <w:t>‬</w:t>
        </w:r>
        <w:r w:rsidR="002C0075" w:rsidRPr="002C0075">
          <w:rPr>
            <w:rFonts w:asciiTheme="minorHAnsi" w:hAnsiTheme="minorHAnsi" w:cstheme="minorHAnsi"/>
            <w:sz w:val="24"/>
            <w:szCs w:val="24"/>
          </w:rPr>
          <w:t>‬</w:t>
        </w:r>
        <w:r w:rsidR="007804EC">
          <w:t>‬</w:t>
        </w:r>
        <w:r w:rsidR="008B79D7">
          <w:t>‬</w:t>
        </w:r>
      </w:dir>
    </w:p>
    <w:p w14:paraId="42959512" w14:textId="303AB787" w:rsidR="00624C0E" w:rsidRPr="00B67144" w:rsidRDefault="0033407E" w:rsidP="00624C0E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z w:val="24"/>
          <w:szCs w:val="24"/>
        </w:rPr>
      </w:pPr>
      <w:r w:rsidRPr="00B67144">
        <w:rPr>
          <w:rFonts w:asciiTheme="minorHAnsi" w:hAnsiTheme="minorHAnsi" w:cstheme="minorHAnsi"/>
          <w:sz w:val="24"/>
          <w:szCs w:val="24"/>
        </w:rPr>
        <w:t>Access Code</w:t>
      </w:r>
      <w:r w:rsidR="00624C0E" w:rsidRPr="00B67144">
        <w:rPr>
          <w:rFonts w:asciiTheme="minorHAnsi" w:hAnsiTheme="minorHAnsi" w:cstheme="minorHAnsi"/>
          <w:sz w:val="24"/>
          <w:szCs w:val="24"/>
        </w:rPr>
        <w:t xml:space="preserve">: </w:t>
      </w:r>
      <w:dir w:val="ltr">
        <w:r w:rsidR="007061CA" w:rsidRPr="007061CA">
          <w:rPr>
            <w:color w:val="000000" w:themeColor="text1"/>
            <w:spacing w:val="5"/>
            <w:sz w:val="24"/>
            <w:szCs w:val="24"/>
            <w:shd w:val="clear" w:color="auto" w:fill="FFFFFF"/>
          </w:rPr>
          <w:t>707 584 191 1138</w:t>
        </w:r>
        <w:r w:rsidR="007061CA" w:rsidRPr="007061CA">
          <w:rPr>
            <w:color w:val="000000" w:themeColor="text1"/>
            <w:spacing w:val="5"/>
            <w:sz w:val="24"/>
            <w:szCs w:val="24"/>
            <w:shd w:val="clear" w:color="auto" w:fill="FFFFFF"/>
          </w:rPr>
          <w:t>‬#</w:t>
        </w:r>
      </w:dir>
    </w:p>
    <w:p w14:paraId="7F849CBE" w14:textId="77777777" w:rsidR="00624C0E" w:rsidRPr="003921A1" w:rsidRDefault="00624C0E" w:rsidP="003921A1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sz w:val="24"/>
          <w:szCs w:val="24"/>
        </w:rPr>
      </w:pPr>
      <w:r w:rsidRPr="003921A1">
        <w:rPr>
          <w:rFonts w:asciiTheme="minorHAnsi" w:hAnsiTheme="minorHAnsi" w:cstheme="minorHAnsi"/>
          <w:sz w:val="24"/>
          <w:szCs w:val="24"/>
        </w:rPr>
        <w:t xml:space="preserve">You </w:t>
      </w:r>
      <w:r w:rsidR="003921A1" w:rsidRPr="003921A1">
        <w:rPr>
          <w:rFonts w:asciiTheme="minorHAnsi" w:hAnsiTheme="minorHAnsi" w:cstheme="minorHAnsi"/>
          <w:sz w:val="24"/>
          <w:szCs w:val="24"/>
        </w:rPr>
        <w:t>will then be placed</w:t>
      </w:r>
      <w:r w:rsidRPr="003921A1">
        <w:rPr>
          <w:rFonts w:asciiTheme="minorHAnsi" w:hAnsiTheme="minorHAnsi" w:cstheme="minorHAnsi"/>
          <w:sz w:val="24"/>
          <w:szCs w:val="24"/>
        </w:rPr>
        <w:t xml:space="preserve"> into the conference.</w:t>
      </w:r>
    </w:p>
    <w:p w14:paraId="1D7E109F" w14:textId="77777777" w:rsidR="00205E99" w:rsidRPr="00624C0E" w:rsidRDefault="00205E99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All phone participants please mute the line unless speaking.</w:t>
      </w:r>
    </w:p>
    <w:p w14:paraId="0850774F" w14:textId="77777777" w:rsidR="00205E99" w:rsidRPr="00624C0E" w:rsidRDefault="00205E99" w:rsidP="00205E99">
      <w:pPr>
        <w:pStyle w:val="BodyText"/>
        <w:spacing w:before="11"/>
        <w:rPr>
          <w:rFonts w:asciiTheme="minorHAnsi" w:hAnsiTheme="minorHAnsi" w:cstheme="minorHAnsi"/>
          <w:sz w:val="24"/>
          <w:szCs w:val="24"/>
        </w:rPr>
      </w:pPr>
    </w:p>
    <w:p w14:paraId="11FDD97C" w14:textId="77777777" w:rsidR="00205E99" w:rsidRPr="00624C0E" w:rsidRDefault="00205E99" w:rsidP="00205E99">
      <w:pPr>
        <w:pStyle w:val="BodyText"/>
        <w:spacing w:before="3"/>
        <w:rPr>
          <w:rFonts w:asciiTheme="minorHAnsi" w:hAnsiTheme="minorHAnsi" w:cstheme="minorHAnsi"/>
          <w:sz w:val="24"/>
          <w:szCs w:val="24"/>
        </w:rPr>
      </w:pPr>
    </w:p>
    <w:tbl>
      <w:tblPr>
        <w:tblW w:w="521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0"/>
        <w:gridCol w:w="6747"/>
        <w:gridCol w:w="2768"/>
      </w:tblGrid>
      <w:tr w:rsidR="00205E99" w:rsidRPr="00624C0E" w14:paraId="633B606F" w14:textId="77777777" w:rsidTr="00597D3B">
        <w:trPr>
          <w:trHeight w:val="628"/>
        </w:trPr>
        <w:tc>
          <w:tcPr>
            <w:tcW w:w="235" w:type="pct"/>
          </w:tcPr>
          <w:p w14:paraId="528D1DF9" w14:textId="77777777" w:rsidR="00205E99" w:rsidRPr="00624C0E" w:rsidRDefault="00205E99" w:rsidP="000C21BD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1.</w:t>
            </w:r>
          </w:p>
        </w:tc>
        <w:tc>
          <w:tcPr>
            <w:tcW w:w="3379" w:type="pct"/>
          </w:tcPr>
          <w:p w14:paraId="0AC3AE94" w14:textId="2130E306" w:rsidR="00205E99" w:rsidRPr="00624C0E" w:rsidRDefault="00205E99" w:rsidP="000C21BD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Roll Call/Introductions</w:t>
            </w:r>
          </w:p>
        </w:tc>
        <w:tc>
          <w:tcPr>
            <w:tcW w:w="1386" w:type="pct"/>
          </w:tcPr>
          <w:p w14:paraId="100D246F" w14:textId="77777777" w:rsidR="00205E99" w:rsidRPr="00624C0E" w:rsidRDefault="00205E99" w:rsidP="00A66B9D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3542DD" w:rsidRPr="00624C0E">
              <w:rPr>
                <w:rFonts w:asciiTheme="minorHAnsi" w:hAnsiTheme="minorHAnsi" w:cstheme="minorHAnsi"/>
                <w:sz w:val="24"/>
                <w:szCs w:val="24"/>
              </w:rPr>
              <w:t>Dr. Nathan</w:t>
            </w:r>
          </w:p>
        </w:tc>
      </w:tr>
      <w:tr w:rsidR="002C0075" w:rsidRPr="00624C0E" w14:paraId="46D7AB6D" w14:textId="77777777" w:rsidTr="00597D3B">
        <w:trPr>
          <w:trHeight w:val="628"/>
        </w:trPr>
        <w:tc>
          <w:tcPr>
            <w:tcW w:w="235" w:type="pct"/>
          </w:tcPr>
          <w:p w14:paraId="367586AD" w14:textId="2CFB4537" w:rsidR="002C0075" w:rsidRDefault="002C0075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</w:tc>
        <w:tc>
          <w:tcPr>
            <w:tcW w:w="3379" w:type="pct"/>
          </w:tcPr>
          <w:p w14:paraId="55BC5E82" w14:textId="7DF6B9D5" w:rsidR="002C0075" w:rsidRDefault="002C0075" w:rsidP="00B51EF2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Approve meeting minutes from </w:t>
            </w:r>
            <w:r w:rsidR="007804EC">
              <w:rPr>
                <w:rFonts w:asciiTheme="minorHAnsi" w:hAnsiTheme="minorHAnsi" w:cstheme="minorHAnsi"/>
                <w:sz w:val="24"/>
                <w:szCs w:val="24"/>
              </w:rPr>
              <w:t>August 13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, 2020</w:t>
            </w:r>
          </w:p>
        </w:tc>
        <w:tc>
          <w:tcPr>
            <w:tcW w:w="1386" w:type="pct"/>
          </w:tcPr>
          <w:p w14:paraId="36827BE4" w14:textId="5FBEB646" w:rsidR="002C0075" w:rsidRPr="00624C0E" w:rsidRDefault="002C0075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050FE9" w:rsidRPr="00624C0E" w14:paraId="712EDE58" w14:textId="77777777" w:rsidTr="00597D3B">
        <w:trPr>
          <w:trHeight w:val="628"/>
        </w:trPr>
        <w:tc>
          <w:tcPr>
            <w:tcW w:w="235" w:type="pct"/>
          </w:tcPr>
          <w:p w14:paraId="7976C87B" w14:textId="5D0A650B" w:rsidR="00050FE9" w:rsidRPr="00624C0E" w:rsidRDefault="002C0075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="00D22D2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5CF619F5" w14:textId="3DCF4DC0" w:rsidR="00050FE9" w:rsidRPr="00624C0E" w:rsidRDefault="00591DF4" w:rsidP="00B51EF2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eview of the action plan and discussion of goals and objectives</w:t>
            </w:r>
          </w:p>
          <w:p w14:paraId="684EAED5" w14:textId="77777777" w:rsidR="003C3810" w:rsidRPr="00624C0E" w:rsidRDefault="003C3810" w:rsidP="00717100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386" w:type="pct"/>
          </w:tcPr>
          <w:p w14:paraId="2D96119F" w14:textId="77777777" w:rsidR="00050FE9" w:rsidRPr="00624C0E" w:rsidRDefault="00B51EF2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D22D27" w:rsidRPr="00624C0E" w14:paraId="2C50783D" w14:textId="77777777" w:rsidTr="00597D3B">
        <w:trPr>
          <w:trHeight w:val="628"/>
        </w:trPr>
        <w:tc>
          <w:tcPr>
            <w:tcW w:w="235" w:type="pct"/>
          </w:tcPr>
          <w:p w14:paraId="1FB4454E" w14:textId="2D6F579C" w:rsidR="00D22D27" w:rsidRPr="00624C0E" w:rsidRDefault="002C0075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="00D22D2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1D37BA1" w14:textId="6E3027ED" w:rsidR="00D22D27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iscuss next steps</w:t>
            </w:r>
          </w:p>
        </w:tc>
        <w:tc>
          <w:tcPr>
            <w:tcW w:w="1386" w:type="pct"/>
          </w:tcPr>
          <w:p w14:paraId="093AB578" w14:textId="42BC4AAD" w:rsidR="00D22D27" w:rsidRPr="00624C0E" w:rsidRDefault="00D22D27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050FE9" w:rsidRPr="00624C0E" w14:paraId="3D32CD06" w14:textId="77777777" w:rsidTr="00597D3B">
        <w:trPr>
          <w:trHeight w:val="628"/>
        </w:trPr>
        <w:tc>
          <w:tcPr>
            <w:tcW w:w="235" w:type="pct"/>
          </w:tcPr>
          <w:p w14:paraId="2E14D127" w14:textId="1FF09B3F" w:rsidR="00D22D27" w:rsidRPr="00D22D27" w:rsidRDefault="002C0075" w:rsidP="00D22D27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597D3B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FA89052" w14:textId="528CA911" w:rsidR="00050FE9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losing</w:t>
            </w:r>
          </w:p>
        </w:tc>
        <w:tc>
          <w:tcPr>
            <w:tcW w:w="1386" w:type="pct"/>
          </w:tcPr>
          <w:p w14:paraId="30B57ABF" w14:textId="77777777" w:rsidR="00050FE9" w:rsidRPr="00624C0E" w:rsidRDefault="00C0357D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Dr. Nathan </w:t>
            </w:r>
          </w:p>
        </w:tc>
      </w:tr>
    </w:tbl>
    <w:p w14:paraId="60F03EA3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  <w:r w:rsidRPr="00624C0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B9FDCC9" w14:textId="5E9C6F82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 xml:space="preserve">Next meeting: </w:t>
      </w:r>
      <w:r w:rsidR="00591DF4">
        <w:rPr>
          <w:rFonts w:asciiTheme="minorHAnsi" w:hAnsiTheme="minorHAnsi" w:cstheme="minorHAnsi"/>
          <w:b/>
          <w:sz w:val="24"/>
          <w:szCs w:val="24"/>
        </w:rPr>
        <w:t xml:space="preserve">Thursday </w:t>
      </w:r>
      <w:r w:rsidR="007804EC">
        <w:rPr>
          <w:rFonts w:asciiTheme="minorHAnsi" w:hAnsiTheme="minorHAnsi" w:cstheme="minorHAnsi"/>
          <w:b/>
          <w:sz w:val="24"/>
          <w:szCs w:val="24"/>
        </w:rPr>
        <w:t>October 15</w:t>
      </w:r>
      <w:r w:rsidR="00B51EF2" w:rsidRPr="00624C0E">
        <w:rPr>
          <w:rFonts w:asciiTheme="minorHAnsi" w:hAnsiTheme="minorHAnsi" w:cstheme="minorHAnsi"/>
          <w:b/>
          <w:sz w:val="24"/>
          <w:szCs w:val="24"/>
        </w:rPr>
        <w:t>, 20</w:t>
      </w:r>
      <w:r w:rsidR="00C0357D" w:rsidRPr="00624C0E">
        <w:rPr>
          <w:rFonts w:asciiTheme="minorHAnsi" w:hAnsiTheme="minorHAnsi" w:cstheme="minorHAnsi"/>
          <w:b/>
          <w:sz w:val="24"/>
          <w:szCs w:val="24"/>
        </w:rPr>
        <w:t>20</w:t>
      </w:r>
    </w:p>
    <w:p w14:paraId="3EE6089A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</w:p>
    <w:p w14:paraId="19E4BFE8" w14:textId="77777777" w:rsidR="00405D44" w:rsidRPr="00624C0E" w:rsidRDefault="00405D44">
      <w:pPr>
        <w:rPr>
          <w:rFonts w:asciiTheme="minorHAnsi" w:hAnsiTheme="minorHAnsi" w:cstheme="minorHAnsi"/>
        </w:rPr>
      </w:pPr>
    </w:p>
    <w:sectPr w:rsidR="00405D44" w:rsidRPr="00624C0E" w:rsidSect="000C21B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500" w:right="1320" w:bottom="1260" w:left="1340" w:header="0" w:footer="10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43E890" w14:textId="77777777" w:rsidR="00480FDC" w:rsidRDefault="00480FDC">
      <w:r>
        <w:separator/>
      </w:r>
    </w:p>
  </w:endnote>
  <w:endnote w:type="continuationSeparator" w:id="0">
    <w:p w14:paraId="77B0CAD4" w14:textId="77777777" w:rsidR="00480FDC" w:rsidRDefault="00480F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6F6249" w14:textId="77777777" w:rsidR="00624C0E" w:rsidRDefault="00624C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050C10" w14:textId="77777777" w:rsidR="000C21BD" w:rsidRDefault="00214BA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EA6ABDA" wp14:editId="2B1B7A87">
              <wp:simplePos x="0" y="0"/>
              <wp:positionH relativeFrom="page">
                <wp:posOffset>4672965</wp:posOffset>
              </wp:positionH>
              <wp:positionV relativeFrom="page">
                <wp:posOffset>9237345</wp:posOffset>
              </wp:positionV>
              <wp:extent cx="2200910" cy="37592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0910" cy="3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384696" w14:textId="77777777" w:rsidR="000C21BD" w:rsidRPr="00624C0E" w:rsidRDefault="00C27842">
                          <w:pPr>
                            <w:spacing w:line="183" w:lineRule="exact"/>
                            <w:ind w:right="20"/>
                            <w:jc w:val="right"/>
                            <w:rPr>
                              <w:rFonts w:asciiTheme="minorHAnsi" w:hAnsiTheme="minorHAnsi" w:cstheme="minorHAnsi"/>
                              <w:sz w:val="16"/>
                            </w:rPr>
                          </w:pPr>
                          <w:r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 xml:space="preserve">State Advisory Council on Health and Wellness </w:t>
                          </w:r>
                          <w:r w:rsidR="00B21334"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 xml:space="preserve">Fitness </w:t>
                          </w:r>
                          <w:r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>Committee Agenda</w:t>
                          </w:r>
                        </w:p>
                        <w:p w14:paraId="01F8D584" w14:textId="77777777" w:rsidR="000C21BD" w:rsidRPr="00D77D9D" w:rsidRDefault="000C21BD">
                          <w:pPr>
                            <w:spacing w:line="195" w:lineRule="exact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</w:p>
                        <w:p w14:paraId="4223E772" w14:textId="77777777" w:rsidR="000C21BD" w:rsidRPr="00D77D9D" w:rsidRDefault="00C27842">
                          <w:pPr>
                            <w:spacing w:before="1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Page </w:t>
                          </w:r>
                          <w:r w:rsidR="00BD7FC1" w:rsidRPr="00D77D9D"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instrText xml:space="preserve"> PAGE </w:instrText>
                          </w:r>
                          <w:r w:rsidR="00BD7FC1" w:rsidRPr="00D77D9D"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 w:rsidR="005D2F62">
                            <w:rPr>
                              <w:rFonts w:ascii="Times New Roman" w:hAnsi="Times New Roman" w:cs="Times New Roman"/>
                              <w:noProof/>
                              <w:sz w:val="16"/>
                            </w:rPr>
                            <w:t>1</w:t>
                          </w:r>
                          <w:r w:rsidR="00BD7FC1" w:rsidRPr="00D77D9D"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of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A6ABD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7.95pt;margin-top:727.35pt;width:173.3pt;height:29.6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" filled="f" stroked="f">
              <v:textbox inset="0,0,0,0">
                <w:txbxContent>
                  <w:p w14:paraId="58384696" w14:textId="77777777" w:rsidR="000C21BD" w:rsidRPr="00624C0E" w:rsidRDefault="00C27842">
                    <w:pPr>
                      <w:spacing w:line="183" w:lineRule="exact"/>
                      <w:ind w:right="20"/>
                      <w:jc w:val="right"/>
                      <w:rPr>
                        <w:rFonts w:asciiTheme="minorHAnsi" w:hAnsiTheme="minorHAnsi" w:cstheme="minorHAnsi"/>
                        <w:sz w:val="16"/>
                      </w:rPr>
                    </w:pP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 xml:space="preserve">State Advisory Council on Health and Wellness </w:t>
                    </w:r>
                    <w:r w:rsidR="00B21334" w:rsidRPr="00624C0E">
                      <w:rPr>
                        <w:rFonts w:asciiTheme="minorHAnsi" w:hAnsiTheme="minorHAnsi" w:cstheme="minorHAnsi"/>
                        <w:sz w:val="16"/>
                      </w:rPr>
                      <w:t xml:space="preserve">Fitness </w:t>
                    </w: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>Committee Agenda</w:t>
                    </w:r>
                  </w:p>
                  <w:p w14:paraId="01F8D584" w14:textId="77777777" w:rsidR="000C21BD" w:rsidRPr="00D77D9D" w:rsidRDefault="000C21BD">
                    <w:pPr>
                      <w:spacing w:line="195" w:lineRule="exact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</w:p>
                  <w:p w14:paraId="4223E772" w14:textId="77777777" w:rsidR="000C21BD" w:rsidRPr="00D77D9D" w:rsidRDefault="00C27842">
                    <w:pPr>
                      <w:spacing w:before="1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Page </w: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instrText xml:space="preserve"> PAGE </w:instrTex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 w:rsidR="005D2F62">
                      <w:rPr>
                        <w:rFonts w:ascii="Times New Roman" w:hAnsi="Times New Roman" w:cs="Times New Roman"/>
                        <w:noProof/>
                        <w:sz w:val="16"/>
                      </w:rPr>
                      <w:t>1</w:t>
                    </w:r>
                    <w:r w:rsidR="00BD7FC1" w:rsidRPr="00D77D9D">
                      <w:rPr>
                        <w:rFonts w:ascii="Times New Roman" w:hAnsi="Times New Roman" w:cs="Times New Roman"/>
                      </w:rPr>
                      <w:fldChar w:fldCharType="end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 of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FCDF92" w14:textId="77777777" w:rsidR="00624C0E" w:rsidRDefault="00624C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A810B0" w14:textId="77777777" w:rsidR="00480FDC" w:rsidRDefault="00480FDC">
      <w:r>
        <w:separator/>
      </w:r>
    </w:p>
  </w:footnote>
  <w:footnote w:type="continuationSeparator" w:id="0">
    <w:p w14:paraId="48CE00B4" w14:textId="77777777" w:rsidR="00480FDC" w:rsidRDefault="00480F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8F7507" w14:textId="77777777" w:rsidR="00624C0E" w:rsidRDefault="00624C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C089C2" w14:textId="77777777" w:rsidR="00624C0E" w:rsidRDefault="00624C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26FAFB" w14:textId="77777777" w:rsidR="00624C0E" w:rsidRDefault="00624C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C52A8E"/>
    <w:multiLevelType w:val="hybridMultilevel"/>
    <w:tmpl w:val="00CC0592"/>
    <w:lvl w:ilvl="0" w:tplc="35AA193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8C069D"/>
    <w:multiLevelType w:val="hybridMultilevel"/>
    <w:tmpl w:val="C6CC26F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jOzMDczNDc1tzRR0lEKTi0uzszPAykwrgUA2YqPtCwAAAA="/>
  </w:docVars>
  <w:rsids>
    <w:rsidRoot w:val="00205E99"/>
    <w:rsid w:val="00050FE9"/>
    <w:rsid w:val="000846D3"/>
    <w:rsid w:val="000C21BD"/>
    <w:rsid w:val="000C6EFC"/>
    <w:rsid w:val="0010274B"/>
    <w:rsid w:val="001F3333"/>
    <w:rsid w:val="001F7DD2"/>
    <w:rsid w:val="00205E99"/>
    <w:rsid w:val="00214BA3"/>
    <w:rsid w:val="002B1CC9"/>
    <w:rsid w:val="002C0075"/>
    <w:rsid w:val="0030305E"/>
    <w:rsid w:val="0033407E"/>
    <w:rsid w:val="00347224"/>
    <w:rsid w:val="003542DD"/>
    <w:rsid w:val="003548BB"/>
    <w:rsid w:val="00385105"/>
    <w:rsid w:val="003921A1"/>
    <w:rsid w:val="003A19A0"/>
    <w:rsid w:val="003C3810"/>
    <w:rsid w:val="003D4221"/>
    <w:rsid w:val="003D7BF5"/>
    <w:rsid w:val="00405D44"/>
    <w:rsid w:val="00421E9F"/>
    <w:rsid w:val="00480FDC"/>
    <w:rsid w:val="00591DF4"/>
    <w:rsid w:val="00597D3B"/>
    <w:rsid w:val="005C30FD"/>
    <w:rsid w:val="005D2F62"/>
    <w:rsid w:val="00624C0E"/>
    <w:rsid w:val="00632250"/>
    <w:rsid w:val="006C0542"/>
    <w:rsid w:val="00704E7D"/>
    <w:rsid w:val="007061CA"/>
    <w:rsid w:val="00717100"/>
    <w:rsid w:val="007226FB"/>
    <w:rsid w:val="00733850"/>
    <w:rsid w:val="00743694"/>
    <w:rsid w:val="007804EC"/>
    <w:rsid w:val="00787FCC"/>
    <w:rsid w:val="007E3567"/>
    <w:rsid w:val="00871230"/>
    <w:rsid w:val="008B79D7"/>
    <w:rsid w:val="00A215CA"/>
    <w:rsid w:val="00A60C16"/>
    <w:rsid w:val="00A66B9D"/>
    <w:rsid w:val="00A930DA"/>
    <w:rsid w:val="00AC2CC8"/>
    <w:rsid w:val="00B17B7D"/>
    <w:rsid w:val="00B21334"/>
    <w:rsid w:val="00B469AF"/>
    <w:rsid w:val="00B51EF2"/>
    <w:rsid w:val="00B67144"/>
    <w:rsid w:val="00B97292"/>
    <w:rsid w:val="00BA2D33"/>
    <w:rsid w:val="00BD7FC1"/>
    <w:rsid w:val="00BF54D2"/>
    <w:rsid w:val="00C0357D"/>
    <w:rsid w:val="00C20228"/>
    <w:rsid w:val="00C27842"/>
    <w:rsid w:val="00C67E7E"/>
    <w:rsid w:val="00CD29F3"/>
    <w:rsid w:val="00D20B1A"/>
    <w:rsid w:val="00D22D27"/>
    <w:rsid w:val="00D63191"/>
    <w:rsid w:val="00DB48AE"/>
    <w:rsid w:val="00E2600A"/>
    <w:rsid w:val="00E8294B"/>
    <w:rsid w:val="00F05D82"/>
    <w:rsid w:val="00F12472"/>
    <w:rsid w:val="00FA7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2EDB0E0D"/>
  <w15:docId w15:val="{97B9B79C-E0E6-4E59-B4CA-EC33D9570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05E99"/>
    <w:pPr>
      <w:widowControl w:val="0"/>
      <w:autoSpaceDE w:val="0"/>
      <w:autoSpaceDN w:val="0"/>
    </w:pPr>
    <w:rPr>
      <w:rFonts w:ascii="Calibri" w:eastAsia="Calibri" w:hAnsi="Calibri"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05E99"/>
  </w:style>
  <w:style w:type="character" w:customStyle="1" w:styleId="BodyTextChar">
    <w:name w:val="Body Text Char"/>
    <w:basedOn w:val="DefaultParagraphFont"/>
    <w:link w:val="BodyText"/>
    <w:uiPriority w:val="1"/>
    <w:rsid w:val="00205E99"/>
    <w:rPr>
      <w:rFonts w:ascii="Calibri" w:eastAsia="Calibri" w:hAnsi="Calibri" w:cs="Calibri"/>
      <w:sz w:val="22"/>
    </w:rPr>
  </w:style>
  <w:style w:type="paragraph" w:customStyle="1" w:styleId="TableParagraph">
    <w:name w:val="Table Paragraph"/>
    <w:basedOn w:val="Normal"/>
    <w:uiPriority w:val="1"/>
    <w:qFormat/>
    <w:rsid w:val="00205E99"/>
    <w:pPr>
      <w:ind w:left="103"/>
    </w:pPr>
  </w:style>
  <w:style w:type="paragraph" w:styleId="Header">
    <w:name w:val="header"/>
    <w:basedOn w:val="Normal"/>
    <w:link w:val="Head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5E99"/>
    <w:rPr>
      <w:rFonts w:ascii="Calibri" w:eastAsia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5E99"/>
    <w:rPr>
      <w:rFonts w:ascii="Calibri" w:eastAsia="Calibri" w:hAnsi="Calibri" w:cs="Calibr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5E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E99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29B697D6D011489444B87A4C4A4070" ma:contentTypeVersion="67" ma:contentTypeDescription="Create a new document." ma:contentTypeScope="" ma:versionID="99db57a081602085aac404fa72999f2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9f8a7ee62ec5a0ae4d6004028b8cf6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A9D7D2D-4D8A-4D27-ACA1-F23B429A0B66}"/>
</file>

<file path=customXml/itemProps2.xml><?xml version="1.0" encoding="utf-8"?>
<ds:datastoreItem xmlns:ds="http://schemas.openxmlformats.org/officeDocument/2006/customXml" ds:itemID="{6572608D-824A-49F1-BEB0-6719177DF9ED}"/>
</file>

<file path=customXml/itemProps3.xml><?xml version="1.0" encoding="utf-8"?>
<ds:datastoreItem xmlns:ds="http://schemas.openxmlformats.org/officeDocument/2006/customXml" ds:itemID="{4311EC28-6D74-44BA-8F3F-D563382E6DB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7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Vaeth</dc:creator>
  <cp:keywords/>
  <dc:description/>
  <cp:lastModifiedBy>Nacole Smith</cp:lastModifiedBy>
  <cp:revision>6</cp:revision>
  <cp:lastPrinted>2018-07-26T17:53:00Z</cp:lastPrinted>
  <dcterms:created xsi:type="dcterms:W3CDTF">2020-08-25T15:42:00Z</dcterms:created>
  <dcterms:modified xsi:type="dcterms:W3CDTF">2020-09-04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29B697D6D011489444B87A4C4A4070</vt:lpwstr>
  </property>
</Properties>
</file>